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morist"/>
      <w:bookmarkEnd w:id="21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1f3f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